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3ADD5" w14:textId="77777777" w:rsidR="005B7C34" w:rsidRPr="000807CD" w:rsidRDefault="005B7C34" w:rsidP="005B7C3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tvijas Valsts koksnes ķīmijas institūta</w:t>
      </w:r>
    </w:p>
    <w:p w14:paraId="00308FFC" w14:textId="77777777" w:rsidR="005B7C34" w:rsidRPr="000807CD" w:rsidRDefault="005B7C34" w:rsidP="005B7C34">
      <w:pPr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Intelektuālā īpašuma izsoles rīkošanas komisijai</w:t>
      </w:r>
    </w:p>
    <w:p w14:paraId="62107496" w14:textId="2BF99D45" w:rsidR="005B7C34" w:rsidRPr="000807CD" w:rsidRDefault="00D303A6" w:rsidP="005B7C34">
      <w:pPr>
        <w:rPr>
          <w:rFonts w:ascii="Times New Roman" w:hAnsi="Times New Roman" w:cs="Times New Roman"/>
        </w:rPr>
      </w:pPr>
      <w:hyperlink r:id="rId4" w:history="1">
        <w:r w:rsidR="00955E9C" w:rsidRPr="00F227C4">
          <w:rPr>
            <w:rStyle w:val="Hyperlink"/>
            <w:rFonts w:ascii="Times New Roman" w:hAnsi="Times New Roman" w:cs="Times New Roman"/>
          </w:rPr>
          <w:t>kki@kki.lv</w:t>
        </w:r>
      </w:hyperlink>
      <w:r w:rsidR="00955E9C">
        <w:rPr>
          <w:rFonts w:ascii="Times New Roman" w:hAnsi="Times New Roman" w:cs="Times New Roman"/>
        </w:rPr>
        <w:t xml:space="preserve"> </w:t>
      </w:r>
      <w:r w:rsidR="005B7C34">
        <w:rPr>
          <w:rFonts w:ascii="Times New Roman" w:hAnsi="Times New Roman" w:cs="Times New Roman"/>
        </w:rPr>
        <w:t xml:space="preserve"> </w:t>
      </w:r>
    </w:p>
    <w:p w14:paraId="773566CD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p w14:paraId="56B5B870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p w14:paraId="016C0CA8" w14:textId="77777777" w:rsidR="005B7C34" w:rsidRPr="000807CD" w:rsidRDefault="005B7C34" w:rsidP="005B7C34">
      <w:pPr>
        <w:jc w:val="right"/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fiziskas personas dati</w:t>
      </w:r>
    </w:p>
    <w:p w14:paraId="292E4739" w14:textId="77777777" w:rsidR="005B7C34" w:rsidRDefault="005B7C34" w:rsidP="005B7C34">
      <w:pPr>
        <w:jc w:val="right"/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(vārds, uzvārds, personas kods, deklarētās dzīvesvietas adrese)</w:t>
      </w:r>
      <w:r>
        <w:rPr>
          <w:rFonts w:ascii="Times New Roman" w:hAnsi="Times New Roman" w:cs="Times New Roman"/>
        </w:rPr>
        <w:t>, vai</w:t>
      </w:r>
    </w:p>
    <w:p w14:paraId="6F6F2667" w14:textId="77777777" w:rsidR="005B7C34" w:rsidRPr="000807CD" w:rsidRDefault="005B7C34" w:rsidP="005B7C34">
      <w:pPr>
        <w:jc w:val="right"/>
        <w:rPr>
          <w:rFonts w:ascii="Times New Roman" w:hAnsi="Times New Roman" w:cs="Times New Roman"/>
        </w:rPr>
      </w:pPr>
      <w:bookmarkStart w:id="0" w:name="_GoBack"/>
      <w:bookmarkEnd w:id="0"/>
    </w:p>
    <w:p w14:paraId="16213AD0" w14:textId="77777777" w:rsidR="005B7C34" w:rsidRPr="000807CD" w:rsidRDefault="005B7C34" w:rsidP="005B7C34">
      <w:pPr>
        <w:jc w:val="right"/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juridiskas personas rekvizīti</w:t>
      </w:r>
    </w:p>
    <w:p w14:paraId="13DA0353" w14:textId="77777777" w:rsidR="005B7C34" w:rsidRPr="000807CD" w:rsidRDefault="005B7C34" w:rsidP="005B7C34">
      <w:pPr>
        <w:jc w:val="right"/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(nosaukums, reģistrācijas numurs un juridiskā adrese)</w:t>
      </w:r>
    </w:p>
    <w:p w14:paraId="2DBE3EC0" w14:textId="77777777" w:rsidR="005B7C34" w:rsidRPr="000807CD" w:rsidRDefault="005B7C34" w:rsidP="005B7C34">
      <w:pPr>
        <w:jc w:val="right"/>
        <w:rPr>
          <w:rFonts w:ascii="Times New Roman" w:hAnsi="Times New Roman" w:cs="Times New Roman"/>
        </w:rPr>
      </w:pPr>
    </w:p>
    <w:p w14:paraId="1140CE90" w14:textId="767A1D0B" w:rsidR="00590665" w:rsidRPr="00DB4E1D" w:rsidRDefault="005B7C34" w:rsidP="005B7C34">
      <w:pPr>
        <w:jc w:val="right"/>
        <w:rPr>
          <w:rFonts w:ascii="Times New Roman" w:hAnsi="Times New Roman" w:cs="Times New Roman"/>
        </w:rPr>
      </w:pPr>
      <w:r w:rsidRPr="000807CD">
        <w:rPr>
          <w:rFonts w:ascii="Times New Roman" w:hAnsi="Times New Roman" w:cs="Times New Roman"/>
        </w:rPr>
        <w:t>Kontakttālrunis, e-pasts</w:t>
      </w:r>
    </w:p>
    <w:p w14:paraId="7E41329D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p w14:paraId="263FBC1B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p w14:paraId="76201014" w14:textId="77777777" w:rsidR="00590665" w:rsidRPr="00DB4E1D" w:rsidRDefault="00590665" w:rsidP="00590665">
      <w:pPr>
        <w:jc w:val="center"/>
        <w:rPr>
          <w:rFonts w:ascii="Times New Roman" w:hAnsi="Times New Roman" w:cs="Times New Roman"/>
          <w:b/>
          <w:bCs/>
        </w:rPr>
      </w:pPr>
      <w:r w:rsidRPr="00DB4E1D">
        <w:rPr>
          <w:rFonts w:ascii="Times New Roman" w:hAnsi="Times New Roman" w:cs="Times New Roman"/>
          <w:b/>
          <w:bCs/>
        </w:rPr>
        <w:t>PIETEIKUMS DALĪBAI IZSOLĒ</w:t>
      </w:r>
    </w:p>
    <w:p w14:paraId="4715B8EA" w14:textId="77777777" w:rsidR="00590665" w:rsidRPr="00DB4E1D" w:rsidRDefault="00590665" w:rsidP="00590665">
      <w:pPr>
        <w:jc w:val="center"/>
        <w:rPr>
          <w:rFonts w:ascii="Times New Roman" w:hAnsi="Times New Roman" w:cs="Times New Roman"/>
          <w:b/>
          <w:bCs/>
        </w:rPr>
      </w:pPr>
    </w:p>
    <w:p w14:paraId="2763C758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p w14:paraId="5F6A8FB1" w14:textId="40196D5F" w:rsidR="00590665" w:rsidRPr="00F53C89" w:rsidRDefault="00590665" w:rsidP="00590665">
      <w:pPr>
        <w:spacing w:line="360" w:lineRule="auto"/>
        <w:jc w:val="both"/>
        <w:rPr>
          <w:rFonts w:ascii="Times New Roman" w:hAnsi="Times New Roman" w:cs="Times New Roman"/>
        </w:rPr>
      </w:pPr>
      <w:r w:rsidRPr="001E33BF">
        <w:rPr>
          <w:rFonts w:ascii="Times New Roman" w:hAnsi="Times New Roman" w:cs="Times New Roman"/>
        </w:rPr>
        <w:t xml:space="preserve">Vēlos piedalīties intelektuālā īpašuma – </w:t>
      </w:r>
      <w:r w:rsidR="00C81892" w:rsidRPr="00C81892">
        <w:rPr>
          <w:rFonts w:ascii="Times New Roman" w:hAnsi="Times New Roman" w:cs="Times New Roman"/>
        </w:rPr>
        <w:t xml:space="preserve">No atjaunojamiem un otrreiz pārstrādātiem resursiem sintezēto ROPET </w:t>
      </w:r>
      <w:proofErr w:type="spellStart"/>
      <w:r w:rsidR="00C81892" w:rsidRPr="00C81892">
        <w:rPr>
          <w:rFonts w:ascii="Times New Roman" w:hAnsi="Times New Roman" w:cs="Times New Roman"/>
        </w:rPr>
        <w:t>poliolu</w:t>
      </w:r>
      <w:proofErr w:type="spellEnd"/>
      <w:r w:rsidR="00C81892" w:rsidRPr="00C81892">
        <w:rPr>
          <w:rFonts w:ascii="Times New Roman" w:hAnsi="Times New Roman" w:cs="Times New Roman"/>
        </w:rPr>
        <w:t xml:space="preserve"> tehnoloģija</w:t>
      </w:r>
      <w:r w:rsidR="00955E9C" w:rsidRPr="00955E9C">
        <w:rPr>
          <w:rFonts w:ascii="Times New Roman" w:hAnsi="Times New Roman" w:cs="Times New Roman"/>
        </w:rPr>
        <w:t>s izmantošanas tiesības</w:t>
      </w:r>
      <w:r w:rsidR="00955E9C">
        <w:rPr>
          <w:rFonts w:ascii="Times New Roman" w:hAnsi="Times New Roman" w:cs="Times New Roman"/>
        </w:rPr>
        <w:t xml:space="preserve"> </w:t>
      </w:r>
      <w:r w:rsidRPr="006068BE">
        <w:rPr>
          <w:rFonts w:ascii="Times New Roman" w:hAnsi="Times New Roman" w:cs="Times New Roman"/>
        </w:rPr>
        <w:t>– izsolē</w:t>
      </w:r>
      <w:r w:rsidR="00955E9C">
        <w:rPr>
          <w:rFonts w:ascii="Times New Roman" w:hAnsi="Times New Roman" w:cs="Times New Roman"/>
        </w:rPr>
        <w:t>,</w:t>
      </w:r>
      <w:r w:rsidRPr="006068BE">
        <w:rPr>
          <w:rFonts w:ascii="Times New Roman" w:hAnsi="Times New Roman" w:cs="Times New Roman"/>
        </w:rPr>
        <w:t xml:space="preserve"> un mūsu/mans piedāvātā </w:t>
      </w:r>
      <w:r w:rsidR="005B7C34" w:rsidRPr="00F53C89">
        <w:rPr>
          <w:rFonts w:ascii="Times New Roman" w:hAnsi="Times New Roman" w:cs="Times New Roman"/>
        </w:rPr>
        <w:t>licences maksa ir ____</w:t>
      </w:r>
      <w:r w:rsidR="00DB14EA" w:rsidRPr="00F53C89">
        <w:rPr>
          <w:rFonts w:ascii="Times New Roman" w:hAnsi="Times New Roman" w:cs="Times New Roman"/>
        </w:rPr>
        <w:t xml:space="preserve"> EUR</w:t>
      </w:r>
      <w:r w:rsidR="005B7C34" w:rsidRPr="00F53C89">
        <w:rPr>
          <w:rFonts w:ascii="Times New Roman" w:hAnsi="Times New Roman" w:cs="Times New Roman"/>
        </w:rPr>
        <w:t xml:space="preserve"> (vārdiem) </w:t>
      </w:r>
      <w:r w:rsidR="00DB14EA">
        <w:rPr>
          <w:rFonts w:ascii="Times New Roman" w:hAnsi="Times New Roman" w:cs="Times New Roman"/>
        </w:rPr>
        <w:t>par katru saražotās Produkcijas tonnu</w:t>
      </w:r>
      <w:r w:rsidRPr="005B7C34">
        <w:rPr>
          <w:rFonts w:ascii="Times New Roman" w:hAnsi="Times New Roman" w:cs="Times New Roman"/>
        </w:rPr>
        <w:t>.</w:t>
      </w:r>
    </w:p>
    <w:p w14:paraId="16175E02" w14:textId="77777777" w:rsidR="00590665" w:rsidRPr="00DB4E1D" w:rsidRDefault="00590665" w:rsidP="00590665">
      <w:pPr>
        <w:spacing w:line="360" w:lineRule="auto"/>
        <w:jc w:val="both"/>
        <w:rPr>
          <w:rFonts w:ascii="Times New Roman" w:hAnsi="Times New Roman" w:cs="Times New Roman"/>
        </w:rPr>
      </w:pPr>
      <w:r w:rsidRPr="00DB4E1D">
        <w:rPr>
          <w:rFonts w:ascii="Times New Roman" w:hAnsi="Times New Roman" w:cs="Times New Roman"/>
        </w:rPr>
        <w:t>Apliecinu, ka esmu iepazinies un piekrītu izsoles nolikumam un licences līguma projektā ietvertajiem nosacījumiem, tie man ir saprotami un pieņemami.</w:t>
      </w:r>
    </w:p>
    <w:p w14:paraId="197E2B00" w14:textId="77777777" w:rsidR="00590665" w:rsidRPr="00955E9C" w:rsidRDefault="00590665" w:rsidP="00590665">
      <w:pPr>
        <w:ind w:left="458" w:right="554" w:firstLine="720"/>
        <w:rPr>
          <w:rFonts w:ascii="Times New Roman" w:hAnsi="Times New Roman" w:cs="Times New Roman"/>
        </w:rPr>
      </w:pPr>
    </w:p>
    <w:p w14:paraId="1844624A" w14:textId="77777777" w:rsidR="00590665" w:rsidRPr="00DB4E1D" w:rsidRDefault="00590665" w:rsidP="00590665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stiprinu</w:t>
      </w:r>
      <w:r w:rsidRPr="00DB4E1D">
        <w:rPr>
          <w:rFonts w:ascii="Times New Roman" w:hAnsi="Times New Roman" w:cs="Times New Roman"/>
        </w:rPr>
        <w:t>, ka dalībai izsolē šķēršļi nepastāv.</w:t>
      </w:r>
    </w:p>
    <w:p w14:paraId="127B68B5" w14:textId="77777777" w:rsidR="00590665" w:rsidRPr="00DB4E1D" w:rsidRDefault="00590665" w:rsidP="00590665">
      <w:pPr>
        <w:spacing w:line="360" w:lineRule="auto"/>
        <w:jc w:val="both"/>
        <w:rPr>
          <w:rFonts w:ascii="Times New Roman" w:hAnsi="Times New Roman" w:cs="Times New Roman"/>
        </w:rPr>
      </w:pPr>
    </w:p>
    <w:p w14:paraId="236CA798" w14:textId="77777777" w:rsidR="00590665" w:rsidRPr="00DB4E1D" w:rsidRDefault="00590665" w:rsidP="00590665">
      <w:pPr>
        <w:spacing w:line="360" w:lineRule="auto"/>
        <w:jc w:val="both"/>
        <w:rPr>
          <w:rFonts w:ascii="Times New Roman" w:hAnsi="Times New Roman" w:cs="Times New Roman"/>
        </w:rPr>
      </w:pPr>
    </w:p>
    <w:p w14:paraId="1A6642C5" w14:textId="77777777" w:rsidR="00590665" w:rsidRPr="00DB4E1D" w:rsidRDefault="00590665" w:rsidP="0059066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0"/>
        <w:gridCol w:w="2035"/>
        <w:gridCol w:w="2035"/>
        <w:gridCol w:w="2126"/>
      </w:tblGrid>
      <w:tr w:rsidR="00590665" w:rsidRPr="00DB4E1D" w14:paraId="5D94FA7E" w14:textId="77777777" w:rsidTr="003A18E1">
        <w:tc>
          <w:tcPr>
            <w:tcW w:w="2254" w:type="dxa"/>
            <w:tcBorders>
              <w:bottom w:val="single" w:sz="4" w:space="0" w:color="auto"/>
            </w:tcBorders>
          </w:tcPr>
          <w:p w14:paraId="601C3D28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36630D36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10FE96C1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</w:tcPr>
          <w:p w14:paraId="11EA1E31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</w:tr>
      <w:tr w:rsidR="00590665" w:rsidRPr="00DB4E1D" w14:paraId="2FD39D3B" w14:textId="77777777" w:rsidTr="003A18E1">
        <w:tc>
          <w:tcPr>
            <w:tcW w:w="2254" w:type="dxa"/>
            <w:tcBorders>
              <w:top w:val="single" w:sz="4" w:space="0" w:color="auto"/>
            </w:tcBorders>
          </w:tcPr>
          <w:p w14:paraId="375A928F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  <w:r w:rsidRPr="00DB4E1D">
              <w:rPr>
                <w:rFonts w:ascii="Times New Roman" w:hAnsi="Times New Roman" w:cs="Times New Roman"/>
              </w:rPr>
              <w:t>datums</w:t>
            </w:r>
          </w:p>
        </w:tc>
        <w:tc>
          <w:tcPr>
            <w:tcW w:w="2254" w:type="dxa"/>
          </w:tcPr>
          <w:p w14:paraId="28B5492C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</w:tcPr>
          <w:p w14:paraId="4DC4F2ED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17A8550D" w14:textId="77777777" w:rsidR="00590665" w:rsidRPr="00DB4E1D" w:rsidRDefault="00590665" w:rsidP="003A18E1">
            <w:pPr>
              <w:rPr>
                <w:rFonts w:ascii="Times New Roman" w:hAnsi="Times New Roman" w:cs="Times New Roman"/>
              </w:rPr>
            </w:pPr>
            <w:r w:rsidRPr="00DB4E1D">
              <w:rPr>
                <w:rFonts w:ascii="Times New Roman" w:hAnsi="Times New Roman" w:cs="Times New Roman"/>
              </w:rPr>
              <w:t>Vārds, uzvārds, paraksts, amats</w:t>
            </w:r>
          </w:p>
        </w:tc>
      </w:tr>
    </w:tbl>
    <w:p w14:paraId="64439B2D" w14:textId="77777777" w:rsidR="00854AAC" w:rsidRDefault="00854AAC"/>
    <w:sectPr w:rsidR="00854AA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jQ2swTShsZGlko6SsGpxcWZ+XkgBYa1AAZnGhIsAAAA"/>
  </w:docVars>
  <w:rsids>
    <w:rsidRoot w:val="00590665"/>
    <w:rsid w:val="001E33BF"/>
    <w:rsid w:val="00313A77"/>
    <w:rsid w:val="00590665"/>
    <w:rsid w:val="005B7C34"/>
    <w:rsid w:val="00854AAC"/>
    <w:rsid w:val="00955E9C"/>
    <w:rsid w:val="00C81892"/>
    <w:rsid w:val="00D303A6"/>
    <w:rsid w:val="00DB14EA"/>
    <w:rsid w:val="00F53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BD336"/>
  <w15:chartTrackingRefBased/>
  <w15:docId w15:val="{46EC2EC0-C0B5-456C-8F16-382E30F02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66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665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7C3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313A77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ki@kki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3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Karina</cp:lastModifiedBy>
  <cp:revision>4</cp:revision>
  <dcterms:created xsi:type="dcterms:W3CDTF">2022-09-08T17:23:00Z</dcterms:created>
  <dcterms:modified xsi:type="dcterms:W3CDTF">2022-09-09T12:21:00Z</dcterms:modified>
</cp:coreProperties>
</file>